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pember</w:t>
      </w:r>
      <w:r>
        <w:t xml:space="preserve"> </w:t>
      </w:r>
      <w:r>
        <w:t xml:space="preserve">W2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12/09/2017</w:t>
      </w:r>
    </w:p>
    <w:p>
      <w:pPr>
        <w:pStyle w:val="Heading2"/>
      </w:pPr>
      <w:bookmarkStart w:id="21" w:name="r-shiny-app"/>
      <w:bookmarkEnd w:id="21"/>
      <w:r>
        <w:t xml:space="preserve">R Shiny App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the server logic of a Shiny web application. You can run the </w:t>
      </w:r>
      <w:r>
        <w:br w:type="textWrapping"/>
      </w:r>
      <w:r>
        <w:rPr>
          <w:rStyle w:val="CommentTok"/>
        </w:rPr>
        <w:t xml:space="preserve"># application by clicking 'Run App' abov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nd out more about building applications with Shiny here: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http://shiny.rstudio.com/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iz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M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Interactio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racklay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Db.Hsapiens.UCSC.hg19.knownGe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Db.Mmusculus.UCSC.mm9.knownGe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g.Hs.eg.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g.Mm.eg.db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der Human GVIZ plot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Humangviz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M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M"</w:t>
      </w:r>
      <w:r>
        <w:rPr>
          <w:rStyle w:val="NormalTok"/>
        </w:rPr>
        <w:t xml:space="preserve">, chr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IdeogramTrack&lt;-</w:t>
      </w:r>
      <w:r>
        <w:rPr>
          <w:rStyle w:val="KeywordTok"/>
        </w:rPr>
        <w:t xml:space="preserve">Ideogram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&lt;-</w:t>
      </w:r>
      <w:r>
        <w:rPr>
          <w:rStyle w:val="KeywordTok"/>
        </w:rPr>
        <w:t xml:space="preserve">GenomeAxis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IdeogramTrack"</w:t>
      </w:r>
      <w:r>
        <w:rPr>
          <w:rStyle w:val="NormalTok"/>
        </w:rPr>
        <w:t xml:space="preserve">, humanIdeogram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umanTrack"</w:t>
      </w:r>
      <w:r>
        <w:rPr>
          <w:rStyle w:val="NormalTok"/>
        </w:rPr>
        <w:t xml:space="preserve">, gHuman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HumanInpu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Human ChormHMM Trac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creasHMM=</w:t>
      </w:r>
      <w:r>
        <w:rPr>
          <w:rStyle w:val="StringTok"/>
        </w:rPr>
        <w:t xml:space="preserve">"~/DataFiles/ChromHMM/human/coMET/E098_15_coreMarks_mnemonics.bed.gz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creasIsletsHMM=</w:t>
      </w:r>
      <w:r>
        <w:rPr>
          <w:rStyle w:val="StringTok"/>
        </w:rPr>
        <w:t xml:space="preserve">"~/DataFiles/ChromHMM/human/coMET/E093_15_coreMarks_mnemonics.bed.gz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alBrainFemaleHMM=</w:t>
      </w:r>
      <w:r>
        <w:rPr>
          <w:rStyle w:val="StringTok"/>
        </w:rPr>
        <w:t xml:space="preserve">"~/DataFiles/ChromHMM/human/coMET/E082_15_coreMarks_mnemonics.bed.gz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alBrainMaleHMM=</w:t>
      </w:r>
      <w:r>
        <w:rPr>
          <w:rStyle w:val="StringTok"/>
        </w:rPr>
        <w:t xml:space="preserve">"~/DataFiles/ChromHMM/human/coMET/E081_15_coreMarks_mnemonics.bed.gz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9NeuronCellsHMM=</w:t>
      </w:r>
      <w:r>
        <w:rPr>
          <w:rStyle w:val="StringTok"/>
        </w:rPr>
        <w:t xml:space="preserve">"~/DataFiles/ChromHMM/human/coMET/E010_15_coreMarks_mnemonics.bed.gz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9NeuronProgenitorCellsHMM=</w:t>
      </w:r>
      <w:r>
        <w:rPr>
          <w:rStyle w:val="StringTok"/>
        </w:rPr>
        <w:t xml:space="preserve">"~/DataFiles/ChromHMM/human/coMET/E009_15_coreMarks_mnemonics.bed.gz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HMM"</w:t>
      </w:r>
      <w:r>
        <w:rPr>
          <w:rStyle w:val="NormalTok"/>
        </w:rPr>
        <w:t xml:space="preserve">, Pancreas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IsletsHMM"</w:t>
      </w:r>
      <w:r>
        <w:rPr>
          <w:rStyle w:val="NormalTok"/>
        </w:rPr>
        <w:t xml:space="preserve">, PancreasIslets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alBrainFemaleHMM"</w:t>
      </w:r>
      <w:r>
        <w:rPr>
          <w:rStyle w:val="NormalTok"/>
        </w:rPr>
        <w:t xml:space="preserve">, fetalBrainFemal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alBrainMaleHMM"</w:t>
      </w:r>
      <w:r>
        <w:rPr>
          <w:rStyle w:val="NormalTok"/>
        </w:rPr>
        <w:t xml:space="preserve">, fetalBrainMal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9NeuronCellsHMM"</w:t>
      </w:r>
      <w:r>
        <w:rPr>
          <w:rStyle w:val="NormalTok"/>
        </w:rPr>
        <w:t xml:space="preserve">, H9NeuronCells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9NeuronProgenitorCellsHMM"</w:t>
      </w:r>
      <w:r>
        <w:rPr>
          <w:rStyle w:val="NormalTok"/>
        </w:rPr>
        <w:t xml:space="preserve">, H9NeuronProgenitorCells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nhanc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Enhancer Tracks/Human/human_permissive_enhancers_phase_1_and_2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tifs In Enhanc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Human6Mer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6merHg1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Human6Mer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6M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Tandem2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Tande2Spaced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Tandem2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XTandem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HumanJolma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JolmaTF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HumanJolma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ol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indromic4Spaced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Plaindromic4SpacedTF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Plaindromic4SpacedTFBS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XPlaindromic4Spac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MotifMode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XHuman6Mer, ARXTandem2, ARXHumanJolma, Plaindromic4SpacedTFBS)%&gt;%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EnhancerMotifs&lt;-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ARXMotifModels,EnhancersHum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&lt;-HumanEnhancerMotifs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n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atur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HumanEnhancerMotifs))$Mod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ARX Motifs In Enhanc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ing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ARXEnhancerMotif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M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XTande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6E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Jolm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32C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XPlaindromic4Spa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99CD3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EnhancerMotifs"</w:t>
      </w:r>
      <w:r>
        <w:rPr>
          <w:rStyle w:val="NormalTok"/>
        </w:rPr>
        <w:t xml:space="preserve">, ARXEnhancerMotifs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Human"</w:t>
      </w:r>
      <w:r>
        <w:rPr>
          <w:rStyle w:val="NormalTok"/>
        </w:rPr>
        <w:t xml:space="preserve">, EnhancersHuman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s&lt;-geneTracks%&gt;%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TFBSHg19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Human/ARX6merHg1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uman HiC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sHumanBrain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HiC/Human/SignificantInteractionsBetweenEnhancersContainingARX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InteractionTrack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Significant Intera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DataFiles/HiC/Human/contactProbabilitiesHuman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InteractionTrack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 Probabiliti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ing the HiC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contactProbabiliti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interactions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anchors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dimension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measure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ra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out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outside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chor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interactionsHumanBrai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interactions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anchors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dimension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measure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ra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out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outside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chor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s"</w:t>
      </w:r>
      <w:r>
        <w:rPr>
          <w:rStyle w:val="NormalTok"/>
        </w:rPr>
        <w:t xml:space="preserve">, promoterTracks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6MerTFBSHg19"</w:t>
      </w:r>
      <w:r>
        <w:rPr>
          <w:rStyle w:val="NormalTok"/>
        </w:rPr>
        <w:t xml:space="preserve">, arx6MerTFBSHg19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sHumanBrain"</w:t>
      </w:r>
      <w:r>
        <w:rPr>
          <w:rStyle w:val="NormalTok"/>
        </w:rPr>
        <w:t xml:space="preserve">, interactionsHumanBrain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Probabilities"</w:t>
      </w:r>
      <w:r>
        <w:rPr>
          <w:rStyle w:val="NormalTok"/>
        </w:rPr>
        <w:t xml:space="preserve">, contactProbabilities, .GlobalEnv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hromHMM Track Generator specifically for huma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TrackGenerator&lt;-function (</w:t>
      </w:r>
      <w:r>
        <w:rPr>
          <w:rStyle w:val="DataTypeTok"/>
        </w:rPr>
        <w:t xml:space="preserve">g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 chr, from, to, bedFile,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Displ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admap15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ired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bedFile), en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star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name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desiredReg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desiredRegion))$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an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edFil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trac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_Tss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_TssAFl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6E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_TxFl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32C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_T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008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_TxW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0064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_Enh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C2E1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7_En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F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8_ZNF/Rp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66CDA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_H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8A91D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_TssBi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CD5C5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1_BivFl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E9967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2_EnhBi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BDB7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3_ReprP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3A383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4_ReprPCW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8080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5_Qu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DCDCD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c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creasIslet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Fe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Cell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ProgenitorCells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 Track with symbols :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egionTrack</w:t>
      </w:r>
      <w:r>
        <w:rPr>
          <w:rStyle w:val="NormalTok"/>
        </w:rPr>
        <w:t xml:space="preserve">(TxDb.Hsapiens.UCSC.hg19.knownGen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StringTok"/>
        </w:rPr>
        <w:t xml:space="preserve">"chr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eSymbo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Ids</w:t>
      </w:r>
      <w:r>
        <w:rPr>
          <w:rStyle w:val="NormalTok"/>
        </w:rPr>
        <w:t xml:space="preserve">(org.Hs.eg.db, 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ultiV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mbol</w:t>
      </w:r>
      <w:r>
        <w:rPr>
          <w:rStyle w:val="NormalTok"/>
        </w:rPr>
        <w:t xml:space="preserve">(knownGen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ols[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moter and Motif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&lt;-promoterTracks%&gt;%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 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Tr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&lt;-knownGe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&lt;-EnhancersHuman%&gt;%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TFBSHg19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HMM_RoadMapAll"</w:t>
      </w:r>
      <w:r>
        <w:rPr>
          <w:rStyle w:val="NormalTok"/>
        </w:rPr>
        <w:t xml:space="preserve">, chromHMM_RoadMapAll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6merHumanTrack"</w:t>
      </w:r>
      <w:r>
        <w:rPr>
          <w:rStyle w:val="NormalTok"/>
        </w:rPr>
        <w:t xml:space="preserve">, Arx6merHuman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HumanChromosomeSpecific"</w:t>
      </w:r>
      <w:r>
        <w:rPr>
          <w:rStyle w:val="NormalTok"/>
        </w:rPr>
        <w:t xml:space="preserve">, EnhancersHuman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ChromosomeSpecific"</w:t>
      </w:r>
      <w:r>
        <w:rPr>
          <w:rStyle w:val="NormalTok"/>
        </w:rPr>
        <w:t xml:space="preserve">, promotertrack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TrackChromosomeSpecific"</w:t>
      </w:r>
      <w:r>
        <w:rPr>
          <w:rStyle w:val="NormalTok"/>
        </w:rPr>
        <w:t xml:space="preserve">, geneTrack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nGenes"</w:t>
      </w:r>
      <w:r>
        <w:rPr>
          <w:rStyle w:val="NormalTok"/>
        </w:rPr>
        <w:t xml:space="preserve">, knownGenes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HMMTrackGenerator"</w:t>
      </w:r>
      <w:r>
        <w:rPr>
          <w:rStyle w:val="NormalTok"/>
        </w:rPr>
        <w:t xml:space="preserve">, chromHMMTrackGenerator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contactProbabilitie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sHumanB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}else if(!chrM==input$chrM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M"</w:t>
      </w:r>
      <w:r>
        <w:rPr>
          <w:rStyle w:val="NormalTok"/>
        </w:rPr>
        <w:t xml:space="preserve">, chr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IdeogramTrack&lt;-</w:t>
      </w:r>
      <w:r>
        <w:rPr>
          <w:rStyle w:val="KeywordTok"/>
        </w:rPr>
        <w:t xml:space="preserve">Ideogram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creasIslet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Fe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Cell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ProgenitorCells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 Track with symbols :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egionTrack</w:t>
      </w:r>
      <w:r>
        <w:rPr>
          <w:rStyle w:val="NormalTok"/>
        </w:rPr>
        <w:t xml:space="preserve">(TxDb.Hsapiens.UCSC.hg19.knownGen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input$chr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eSymbo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Ids</w:t>
      </w:r>
      <w:r>
        <w:rPr>
          <w:rStyle w:val="NormalTok"/>
        </w:rPr>
        <w:t xml:space="preserve">(org.Hs.eg.db, 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ultiV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mbol</w:t>
      </w:r>
      <w:r>
        <w:rPr>
          <w:rStyle w:val="NormalTok"/>
        </w:rPr>
        <w:t xml:space="preserve">(knownGen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ols[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moter and Motif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&lt;-promoterTracks%&gt;%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 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Tr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&lt;-knownGe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&lt;-EnhancersHuman%&gt;%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TFBSHg19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IdeogramTrack"</w:t>
      </w:r>
      <w:r>
        <w:rPr>
          <w:rStyle w:val="NormalTok"/>
        </w:rPr>
        <w:t xml:space="preserve">, humanIdeogram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HMM_RoadMapAll"</w:t>
      </w:r>
      <w:r>
        <w:rPr>
          <w:rStyle w:val="NormalTok"/>
        </w:rPr>
        <w:t xml:space="preserve">, chromHMM_RoadMapAll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6merHumanTrack"</w:t>
      </w:r>
      <w:r>
        <w:rPr>
          <w:rStyle w:val="NormalTok"/>
        </w:rPr>
        <w:t xml:space="preserve">, Arx6merHuman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HumanChromosomeSpecific"</w:t>
      </w:r>
      <w:r>
        <w:rPr>
          <w:rStyle w:val="NormalTok"/>
        </w:rPr>
        <w:t xml:space="preserve">, EnhancersHuman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ChromosomeSpecific"</w:t>
      </w:r>
      <w:r>
        <w:rPr>
          <w:rStyle w:val="NormalTok"/>
        </w:rPr>
        <w:t xml:space="preserve">, promotertrack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TrackChromosomeSpecific"</w:t>
      </w:r>
      <w:r>
        <w:rPr>
          <w:rStyle w:val="NormalTok"/>
        </w:rPr>
        <w:t xml:space="preserve">, geneTrack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nGenes"</w:t>
      </w:r>
      <w:r>
        <w:rPr>
          <w:rStyle w:val="NormalTok"/>
        </w:rPr>
        <w:t xml:space="preserve">, knownGenes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contactProbabilitie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sHumanB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} else if(input$contactProbabilitie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creasIslet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Fe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Cell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ProgenitorCells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TFBSHg19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HMM_RoadMapAll"</w:t>
      </w:r>
      <w:r>
        <w:rPr>
          <w:rStyle w:val="NormalTok"/>
        </w:rPr>
        <w:t xml:space="preserve">, chromHMM_RoadMapAll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6merHumanTrack"</w:t>
      </w:r>
      <w:r>
        <w:rPr>
          <w:rStyle w:val="NormalTok"/>
        </w:rPr>
        <w:t xml:space="preserve">, Arx6merHuman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HumanChromosomeSpecific"</w:t>
      </w:r>
      <w:r>
        <w:rPr>
          <w:rStyle w:val="NormalTok"/>
        </w:rPr>
        <w:t xml:space="preserve">, EnhancersHuman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ChromosomeSpecific"</w:t>
      </w:r>
      <w:r>
        <w:rPr>
          <w:rStyle w:val="NormalTok"/>
        </w:rPr>
        <w:t xml:space="preserve">, promotertrackChromosomeSpecific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nGenes"</w:t>
      </w:r>
      <w:r>
        <w:rPr>
          <w:rStyle w:val="NormalTok"/>
        </w:rPr>
        <w:t xml:space="preserve">, knownGenes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creasIslet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Fe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talBrainMal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Cells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9NeuronProgenitorCells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TFBSHg19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</w:t>
      </w:r>
      <w:r>
        <w:rPr>
          <w:rStyle w:val="StringTok"/>
        </w:rPr>
        <w:t xml:space="preserve">"chr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uman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Human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sHumanB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Human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HumanTr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MOuse GVIZ PLot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MousegvizPlo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sMouseHMM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IdeogramTrack&lt;-</w:t>
      </w:r>
      <w:r>
        <w:rPr>
          <w:rStyle w:val="KeywordTok"/>
        </w:rPr>
        <w:t xml:space="preserve">Ideogram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&lt;-</w:t>
      </w:r>
      <w:r>
        <w:rPr>
          <w:rStyle w:val="KeywordTok"/>
        </w:rPr>
        <w:t xml:space="preserve">GenomeAxis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IdeogramTrack"</w:t>
      </w:r>
      <w:r>
        <w:rPr>
          <w:rStyle w:val="NormalTok"/>
        </w:rPr>
        <w:t xml:space="preserve">, mouseIdeogram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useTrack"</w:t>
      </w:r>
      <w:r>
        <w:rPr>
          <w:rStyle w:val="NormalTok"/>
        </w:rPr>
        <w:t xml:space="preserve">, gmouse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MOUS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use ChromHMM inpu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esMouseHMM=</w:t>
      </w:r>
      <w:r>
        <w:rPr>
          <w:rStyle w:val="StringTok"/>
        </w:rPr>
        <w:t xml:space="preserve">"~/DataFiles/ChromHMM/mouse/testes_cStates_HMM.bed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inMouseHMM=</w:t>
      </w:r>
      <w:r>
        <w:rPr>
          <w:rStyle w:val="StringTok"/>
        </w:rPr>
        <w:t xml:space="preserve"> "~/DataFiles/ChromHMM/mouse/brain_cStates_HMM.bed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ymusMouseHMM=</w:t>
      </w:r>
      <w:r>
        <w:rPr>
          <w:rStyle w:val="StringTok"/>
        </w:rPr>
        <w:t xml:space="preserve">"~/DataFiles/ChromHMM/mouse/thymus_cStates_HMM.bed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rtMouseHMM=</w:t>
      </w:r>
      <w:r>
        <w:rPr>
          <w:rStyle w:val="StringTok"/>
        </w:rPr>
        <w:t xml:space="preserve">"~/DataFiles/ChromHMM/mouse/heart_cStates_HMM.bed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CMouseHMM=</w:t>
      </w:r>
      <w:r>
        <w:rPr>
          <w:rStyle w:val="StringTok"/>
        </w:rPr>
        <w:t xml:space="preserve">"~/DataFiles/ChromHMM/mouse/mESC_cStates_HMM.bed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stineMouseHMM=</w:t>
      </w:r>
      <w:r>
        <w:rPr>
          <w:rStyle w:val="StringTok"/>
        </w:rPr>
        <w:t xml:space="preserve">"~/DataFiles/ChromHMM/mouse/intestine_cStates_HMM.bed"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sMouseHMM"</w:t>
      </w:r>
      <w:r>
        <w:rPr>
          <w:rStyle w:val="NormalTok"/>
        </w:rPr>
        <w:t xml:space="preserve">, testesMous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inMouseHMM"</w:t>
      </w:r>
      <w:r>
        <w:rPr>
          <w:rStyle w:val="NormalTok"/>
        </w:rPr>
        <w:t xml:space="preserve">, brainMous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ymusMouseHMM"</w:t>
      </w:r>
      <w:r>
        <w:rPr>
          <w:rStyle w:val="NormalTok"/>
        </w:rPr>
        <w:t xml:space="preserve">, thymusMous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MouseHMM"</w:t>
      </w:r>
      <w:r>
        <w:rPr>
          <w:rStyle w:val="NormalTok"/>
        </w:rPr>
        <w:t xml:space="preserve">, heartMous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CMouseHMM"</w:t>
      </w:r>
      <w:r>
        <w:rPr>
          <w:rStyle w:val="NormalTok"/>
        </w:rPr>
        <w:t xml:space="preserve">, mESCMous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stineMouseHMM"</w:t>
      </w:r>
      <w:r>
        <w:rPr>
          <w:rStyle w:val="NormalTok"/>
        </w:rPr>
        <w:t xml:space="preserve">, intestineMouseHM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use Inpu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6mermm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Enhancer Tracks/Mouse/mouse_permissive_enhancers_phase_1_and_2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sMouse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Mouse/mm9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sMouse&lt;-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geneTracksMouse)%&gt;%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sMouse"</w:t>
      </w:r>
      <w:r>
        <w:rPr>
          <w:rStyle w:val="NormalTok"/>
        </w:rPr>
        <w:t xml:space="preserve">, promoterTrack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Mouse"</w:t>
      </w:r>
      <w:r>
        <w:rPr>
          <w:rStyle w:val="NormalTok"/>
        </w:rPr>
        <w:t xml:space="preserve">, Enhancer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ic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Mous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HiC/Mouse/contactProbabilitiesMouse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Interac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 Probabi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BrainMous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HiC/Mouse/mm9StasticallySignificantInteractions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Interac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Intera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oring the trac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contactProbabilitiesMous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interactions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anchors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dimension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measure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ra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out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outside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chor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interactionBrainMous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interactions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anchors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dimension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action.measure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ran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out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outside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chor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ProbabilitiesMouse"</w:t>
      </w:r>
      <w:r>
        <w:rPr>
          <w:rStyle w:val="NormalTok"/>
        </w:rPr>
        <w:t xml:space="preserve">, contactProbabilitie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BrainMouse"</w:t>
      </w:r>
      <w:r>
        <w:rPr>
          <w:rStyle w:val="NormalTok"/>
        </w:rPr>
        <w:t xml:space="preserve">, interactionBrain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sMouse"</w:t>
      </w:r>
      <w:r>
        <w:rPr>
          <w:rStyle w:val="NormalTok"/>
        </w:rPr>
        <w:t xml:space="preserve">, promoterTrack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6merMouse"</w:t>
      </w:r>
      <w:r>
        <w:rPr>
          <w:rStyle w:val="NormalTok"/>
        </w:rPr>
        <w:t xml:space="preserve">, Arx6merMouse, .GlobalEnv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use Enhancer Motif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Mouse6Mer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6mermm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Mouse6Mer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6M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Tandem2Mous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Tande2Spaced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Tandem2Mouse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XTandem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JolmaMous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Jolmamm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JolmaMouse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ol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indromic4SpacedTFBSMous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Plaindromic4Spaced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Plaindromic4SpacedTFBSMouse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XPlaindromic4Spac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MotifModelsMou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XMouse6Mer, ARXTandem2Mouse, ARXJolmaMouse, Plaindromic4SpacedTFBSMouse)%&gt;%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EnhancerMotifs&lt;-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ARXMotifModelsMouse,EnhancersMou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&lt;-MouseEnhancerMotifs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n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atur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MouseEnhancerMotifs))$Mod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fs In Enhanc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ARXEnhancerMotifsMous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M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XTande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6E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Jolm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32C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XPlaindromic4Spac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99CD3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XEnhancerMotifsMouse"</w:t>
      </w:r>
      <w:r>
        <w:rPr>
          <w:rStyle w:val="NormalTok"/>
        </w:rPr>
        <w:t xml:space="preserve">, ARXEnhancerMotif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BrainMouse"</w:t>
      </w:r>
      <w:r>
        <w:rPr>
          <w:rStyle w:val="NormalTok"/>
        </w:rPr>
        <w:t xml:space="preserve">, interactionBrain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TrackGeneratorMouse&lt;-function (</w:t>
      </w:r>
      <w:r>
        <w:rPr>
          <w:rStyle w:val="DataTypeTok"/>
        </w:rPr>
        <w:t xml:space="preserve">g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chr, from, to, bedFile,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Displ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admap15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ired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bedFile), en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tar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name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desiredRegion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=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desiredRegion))$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ck&lt;-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desiredRegion,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lin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atur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desiredRegion))$name, 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n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edFil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colorcase ==</w:t>
      </w:r>
      <w:r>
        <w:rPr>
          <w:rStyle w:val="StringTok"/>
        </w:rPr>
        <w:t xml:space="preserve"> "roadmap15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Pars</w:t>
      </w:r>
      <w:r>
        <w:rPr>
          <w:rStyle w:val="NormalTok"/>
        </w:rPr>
        <w:t xml:space="preserve">(trac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_Txn_Elong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_Weak_Tx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6E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_Strong_Enhanc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32C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_Poised_Enhanc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008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_Active_Promo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0064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_Strong_Enhanc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C2E1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7_Active_Promo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FFF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8_Strong_Enhanc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66CDA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_Txn_Transi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8A91D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_Poised_Promo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CD5C5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1_Repress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E9967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5_Insula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BDB7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2_Heterochr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3A383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4_Heterochr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8080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3_Heterochro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#DCDCD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 function RoadMap :color choice invalid 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 Symbol Track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Genes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egionTrack</w:t>
      </w:r>
      <w:r>
        <w:rPr>
          <w:rStyle w:val="NormalTok"/>
        </w:rPr>
        <w:t xml:space="preserve">(TxDb.Mmusculus.UCSC.mm9.knownGen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eSymbo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bols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Ids</w:t>
      </w:r>
      <w:r>
        <w:rPr>
          <w:rStyle w:val="NormalTok"/>
        </w:rPr>
        <w:t xml:space="preserve">(org.Mm.eg.d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ultiV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mbol</w:t>
      </w:r>
      <w:r>
        <w:rPr>
          <w:rStyle w:val="NormalTok"/>
        </w:rPr>
        <w:t xml:space="preserve">(knownGenesMous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olsMouse[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&lt;-promoterTracksMouse%&gt;%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 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Tr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&lt;-knownGenesMou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nhancersMouse, 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 Tr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ChromosomeSpecificMouse"</w:t>
      </w:r>
      <w:r>
        <w:rPr>
          <w:rStyle w:val="NormalTok"/>
        </w:rPr>
        <w:t xml:space="preserve">, promotertrackChromosomeSpecificMouse 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TrackChromosomeSpecificMouse"</w:t>
      </w:r>
      <w:r>
        <w:rPr>
          <w:rStyle w:val="NormalTok"/>
        </w:rPr>
        <w:t xml:space="preserve">, geneTrackChromosomeSpecific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MouseChromosomeSpecificMouse"</w:t>
      </w:r>
      <w:r>
        <w:rPr>
          <w:rStyle w:val="NormalTok"/>
        </w:rPr>
        <w:t xml:space="preserve">, EnhancersMouseChromosomeSpecific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HMMTrackGeneratorMouse"</w:t>
      </w:r>
      <w:r>
        <w:rPr>
          <w:rStyle w:val="NormalTok"/>
        </w:rPr>
        <w:t xml:space="preserve">, chromHMMTrackGenerator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nGenesMouse"</w:t>
      </w:r>
      <w:r>
        <w:rPr>
          <w:rStyle w:val="NormalTok"/>
        </w:rPr>
        <w:t xml:space="preserve">, knownGene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se pair and Chormosome specific Trac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in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ymu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C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stineMouse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Mou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Mouse, 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hromHMM_RoadMapAllMouse"</w:t>
      </w:r>
      <w:r>
        <w:rPr>
          <w:rStyle w:val="NormalTok"/>
        </w:rPr>
        <w:t xml:space="preserve">,chromHMM_RoadMapAll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rx6merMouseTrack"</w:t>
      </w:r>
      <w:r>
        <w:rPr>
          <w:rStyle w:val="NormalTok"/>
        </w:rPr>
        <w:t xml:space="preserve">,Arx6merMouse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contactProbabilitie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use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use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Brain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!chrM==input$chrM 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M"</w:t>
      </w:r>
      <w:r>
        <w:rPr>
          <w:rStyle w:val="NormalTok"/>
        </w:rPr>
        <w:t xml:space="preserve">, chrM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 Symbol Track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Genes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egionTrack</w:t>
      </w:r>
      <w:r>
        <w:rPr>
          <w:rStyle w:val="NormalTok"/>
        </w:rPr>
        <w:t xml:space="preserve">(TxDb.Mmusculus.UCSC.mm9.knownGen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eSymbo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bols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Ids</w:t>
      </w:r>
      <w:r>
        <w:rPr>
          <w:rStyle w:val="NormalTok"/>
        </w:rPr>
        <w:t xml:space="preserve">(org.Mm.eg.d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ultiV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mbol</w:t>
      </w:r>
      <w:r>
        <w:rPr>
          <w:rStyle w:val="NormalTok"/>
        </w:rPr>
        <w:t xml:space="preserve">(knownGenesMous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olsMouse[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&lt;-promoterTracksMouse%&gt;%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 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Tr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&lt;-knownGenesMou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nhancersMouse, seqnames==input$chr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 Tr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se pair and Chormosome specific Trac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in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ymu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C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stineMouse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Mou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Mouse, 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hromHMM_RoadMapAllMouse"</w:t>
      </w:r>
      <w:r>
        <w:rPr>
          <w:rStyle w:val="NormalTok"/>
        </w:rPr>
        <w:t xml:space="preserve">,chromHMM_RoadMapAll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rx6merMouseTrack"</w:t>
      </w:r>
      <w:r>
        <w:rPr>
          <w:rStyle w:val="NormalTok"/>
        </w:rPr>
        <w:t xml:space="preserve">,Arx6merMouse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ChromosomeSpecificMouse"</w:t>
      </w:r>
      <w:r>
        <w:rPr>
          <w:rStyle w:val="NormalTok"/>
        </w:rPr>
        <w:t xml:space="preserve">, promotertrackChromosomeSpecificMouse 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TrackChromosomeSpecificMouse"</w:t>
      </w:r>
      <w:r>
        <w:rPr>
          <w:rStyle w:val="NormalTok"/>
        </w:rPr>
        <w:t xml:space="preserve">, geneTrackChromosomeSpecific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MouseChromosomeSpecificMouse"</w:t>
      </w:r>
      <w:r>
        <w:rPr>
          <w:rStyle w:val="NormalTok"/>
        </w:rPr>
        <w:t xml:space="preserve">, EnhancersMouseChromosomeSpecific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nGenesMouse"</w:t>
      </w:r>
      <w:r>
        <w:rPr>
          <w:rStyle w:val="NormalTok"/>
        </w:rPr>
        <w:t xml:space="preserve">, knownGene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nput$contactProbabilitie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use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use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} else if(input$contactProbabilitie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there is just a base pair chan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in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ymu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C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stineMouse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Mou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Mouse, 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hromHMM_RoadMapAllMouse"</w:t>
      </w:r>
      <w:r>
        <w:rPr>
          <w:rStyle w:val="NormalTok"/>
        </w:rPr>
        <w:t xml:space="preserve">,chromHMM_RoadMapAll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rx6merMouseTrack"</w:t>
      </w:r>
      <w:r>
        <w:rPr>
          <w:rStyle w:val="NormalTok"/>
        </w:rPr>
        <w:t xml:space="preserve">,Arx6merMouse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trackChromosomeSpecificMouse"</w:t>
      </w:r>
      <w:r>
        <w:rPr>
          <w:rStyle w:val="NormalTok"/>
        </w:rPr>
        <w:t xml:space="preserve">, promotertrackChromosomeSpecificMouse 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TrackChromosomeSpecificMouse"</w:t>
      </w:r>
      <w:r>
        <w:rPr>
          <w:rStyle w:val="NormalTok"/>
        </w:rPr>
        <w:t xml:space="preserve">, geneTrackChromosomeSpecific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rsMouseChromosomeSpecificMouse"</w:t>
      </w:r>
      <w:r>
        <w:rPr>
          <w:rStyle w:val="NormalTok"/>
        </w:rPr>
        <w:t xml:space="preserve">, EnhancersMouseChromosomeSpecific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nGenesMouse"</w:t>
      </w:r>
      <w:r>
        <w:rPr>
          <w:rStyle w:val="NormalTok"/>
        </w:rPr>
        <w:t xml:space="preserve">, knownGenes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use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Probabilities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in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ymus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CMouseHM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stineMouseHMM"</w:t>
      </w:r>
      <w:r>
        <w:rPr>
          <w:rStyle w:val="NormalTok"/>
        </w:rPr>
        <w:t xml:space="preserve">), function(x){</w:t>
      </w:r>
      <w:r>
        <w:rPr>
          <w:rStyle w:val="KeywordTok"/>
        </w:rPr>
        <w:t xml:space="preserve">chromHMMTrackGeneratorMou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fro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d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case=</w:t>
      </w:r>
      <w:r>
        <w:rPr>
          <w:rStyle w:val="StringTok"/>
        </w:rPr>
        <w:t xml:space="preserve">'roadmap1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x6merMouse, seqnames==input$chr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toM)%&gt;%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Moti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hromHMM_RoadMapAllMouse"</w:t>
      </w:r>
      <w:r>
        <w:rPr>
          <w:rStyle w:val="NormalTok"/>
        </w:rPr>
        <w:t xml:space="preserve">,chromHMM_RoadMapAllMouse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rx6merMouseTrack"</w:t>
      </w:r>
      <w:r>
        <w:rPr>
          <w:rStyle w:val="NormalTok"/>
        </w:rPr>
        <w:t xml:space="preserve">,Arx6merMouseTrack, 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kList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useIdeogram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Brain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sMouse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EnhancerMotifs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x6merMouseTra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trackChromosomeSpecificMou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TrackChromosomeSpecificMou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HMM_RoadMapAllMous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input$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tit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Ax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ckgrou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.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color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Legends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Imag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/EpigenomicsRoadMapLegendHMM.jpe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jpe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/Epigenomics Road Map Leg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deleteFi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LegendsPlotMo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Imag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/mm9ChromHMMStates.jpe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jpe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/Epigenomics Road Map Leg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deleteFi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2"/>
      </w:pPr>
      <w:bookmarkStart w:id="22" w:name="ui-sscript"/>
      <w:bookmarkEnd w:id="22"/>
      <w:r>
        <w:t xml:space="preserve">Ui SScrip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cssloader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dashboar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ashboar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shboard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Genome Brows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shboardSideb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Ba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168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ishing B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380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 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box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 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6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7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8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9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6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7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8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19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2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2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2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2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 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chr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X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py the line below to make a checkbo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Probabil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Interac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shboardBo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set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 (hg19) Genome Browser"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Spi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gvizPl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.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275D8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.color.backgrou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 (mm9) Genome Brows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Spi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gvizPl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.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.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275D8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nner.color.backgrou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gen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=</w:t>
      </w:r>
      <w:r>
        <w:rPr>
          <w:rStyle w:val="StringTok"/>
        </w:rPr>
        <w:t xml:space="preserve">"Legends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StringTok"/>
        </w:rPr>
        <w:t xml:space="preserve">"300p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StringTok"/>
        </w:rPr>
        <w:t xml:space="preserve">"700px"</w:t>
      </w:r>
      <w:r>
        <w:rPr>
          <w:rStyle w:val="NormalTok"/>
        </w:rPr>
        <w:t xml:space="preserve">)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=</w:t>
      </w:r>
      <w:r>
        <w:rPr>
          <w:rStyle w:val="StringTok"/>
        </w:rPr>
        <w:t xml:space="preserve">"LegendsPlotMou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StringTok"/>
        </w:rPr>
        <w:t xml:space="preserve">"300p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StringTok"/>
        </w:rPr>
        <w:t xml:space="preserve">"700p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Spinner(plotOutput(c("LegendsPlot"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type = getOption("spinner.type", default = 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color = getOption("spinner.color", default = "#0275D8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color.background = getOption("spinner.color.background", default = "#FFFFFF"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Spinner(plotOutput(c("LegendsPlotMouse"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type = getOption("spinner.type", default = 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color = getOption("spinner.color", default = "#0275D8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color.background = getOption("spinner.color.background", default = "#FFFFFF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4ab5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pember W2</dc:title>
  <dc:creator>Awais Choudhry</dc:creator>
  <dcterms:created xsi:type="dcterms:W3CDTF">2017-11-02T04:15:53Z</dcterms:created>
  <dcterms:modified xsi:type="dcterms:W3CDTF">2017-11-02T04:15:53Z</dcterms:modified>
</cp:coreProperties>
</file>